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2C6C" w:rsidRPr="00312C6C" w:rsidRDefault="00312C6C" w:rsidP="00312C6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>H</w:t>
      </w:r>
      <w:r w:rsidRPr="00312C6C">
        <w:rPr>
          <w:rFonts w:ascii="Times New Roman" w:hAnsi="Times New Roman" w:cs="Times New Roman"/>
          <w:sz w:val="24"/>
          <w:szCs w:val="24"/>
        </w:rPr>
        <w:t>ere are the steps to accomplish creating a survey form:</w:t>
      </w:r>
    </w:p>
    <w:p w:rsidR="00312C6C" w:rsidRPr="00312C6C" w:rsidRDefault="00312C6C" w:rsidP="00312C6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12C6C">
        <w:rPr>
          <w:rFonts w:ascii="Times New Roman" w:hAnsi="Times New Roman" w:cs="Times New Roman"/>
          <w:b/>
          <w:sz w:val="24"/>
          <w:szCs w:val="24"/>
        </w:rPr>
        <w:t>Set up the server</w:t>
      </w:r>
    </w:p>
    <w:p w:rsidR="00312C6C" w:rsidRPr="00312C6C" w:rsidRDefault="00312C6C" w:rsidP="00312C6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 xml:space="preserve">Choose a server-side programming language or framework to handle the server-side logic. </w:t>
      </w:r>
      <w:bookmarkStart w:id="0" w:name="_GoBack"/>
      <w:bookmarkEnd w:id="0"/>
    </w:p>
    <w:p w:rsidR="00312C6C" w:rsidRPr="00312C6C" w:rsidRDefault="00312C6C" w:rsidP="00312C6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>Set up the necessary dependencies and packages for your chosen framework.</w:t>
      </w:r>
    </w:p>
    <w:p w:rsidR="00312C6C" w:rsidRPr="00312C6C" w:rsidRDefault="00312C6C" w:rsidP="00312C6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 xml:space="preserve">In your server code, create a route to handle the form submission. For example, define a route using </w:t>
      </w:r>
      <w:proofErr w:type="spellStart"/>
      <w:proofErr w:type="gramStart"/>
      <w:r w:rsidRPr="00312C6C">
        <w:rPr>
          <w:rFonts w:ascii="Times New Roman" w:hAnsi="Times New Roman" w:cs="Times New Roman"/>
          <w:sz w:val="24"/>
          <w:szCs w:val="24"/>
        </w:rPr>
        <w:t>app.post</w:t>
      </w:r>
      <w:proofErr w:type="spellEnd"/>
      <w:r w:rsidRPr="00312C6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12C6C">
        <w:rPr>
          <w:rFonts w:ascii="Times New Roman" w:hAnsi="Times New Roman" w:cs="Times New Roman"/>
          <w:sz w:val="24"/>
          <w:szCs w:val="24"/>
        </w:rPr>
        <w:t>'/result', ...).</w:t>
      </w:r>
    </w:p>
    <w:p w:rsidR="00312C6C" w:rsidRPr="00312C6C" w:rsidRDefault="00312C6C" w:rsidP="00312C6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 xml:space="preserve">Configure the server to parse the incoming form data. </w:t>
      </w:r>
      <w:r w:rsidRPr="00312C6C">
        <w:rPr>
          <w:rFonts w:ascii="Times New Roman" w:hAnsi="Times New Roman" w:cs="Times New Roman"/>
          <w:sz w:val="24"/>
          <w:szCs w:val="24"/>
        </w:rPr>
        <w:t>U</w:t>
      </w:r>
      <w:r w:rsidRPr="00312C6C">
        <w:rPr>
          <w:rFonts w:ascii="Times New Roman" w:hAnsi="Times New Roman" w:cs="Times New Roman"/>
          <w:sz w:val="24"/>
          <w:szCs w:val="24"/>
        </w:rPr>
        <w:t xml:space="preserve">sing Express.js, </w:t>
      </w:r>
      <w:r w:rsidRPr="00312C6C">
        <w:rPr>
          <w:rFonts w:ascii="Times New Roman" w:hAnsi="Times New Roman" w:cs="Times New Roman"/>
          <w:sz w:val="24"/>
          <w:szCs w:val="24"/>
        </w:rPr>
        <w:t xml:space="preserve">use </w:t>
      </w:r>
      <w:r w:rsidRPr="00312C6C">
        <w:rPr>
          <w:rFonts w:ascii="Times New Roman" w:hAnsi="Times New Roman" w:cs="Times New Roman"/>
          <w:sz w:val="24"/>
          <w:szCs w:val="24"/>
        </w:rPr>
        <w:t xml:space="preserve">body-parser or the built-in </w:t>
      </w:r>
      <w:proofErr w:type="spellStart"/>
      <w:proofErr w:type="gramStart"/>
      <w:r w:rsidRPr="00312C6C">
        <w:rPr>
          <w:rFonts w:ascii="Times New Roman" w:hAnsi="Times New Roman" w:cs="Times New Roman"/>
          <w:sz w:val="24"/>
          <w:szCs w:val="24"/>
        </w:rPr>
        <w:t>express.urlencoded</w:t>
      </w:r>
      <w:proofErr w:type="spellEnd"/>
      <w:proofErr w:type="gramEnd"/>
      <w:r w:rsidRPr="00312C6C">
        <w:rPr>
          <w:rFonts w:ascii="Times New Roman" w:hAnsi="Times New Roman" w:cs="Times New Roman"/>
          <w:sz w:val="24"/>
          <w:szCs w:val="24"/>
        </w:rPr>
        <w:t xml:space="preserve"> middleware to parse form data.</w:t>
      </w:r>
    </w:p>
    <w:p w:rsidR="00312C6C" w:rsidRPr="00312C6C" w:rsidRDefault="00312C6C" w:rsidP="00312C6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12C6C">
        <w:rPr>
          <w:rFonts w:ascii="Times New Roman" w:hAnsi="Times New Roman" w:cs="Times New Roman"/>
          <w:b/>
          <w:sz w:val="24"/>
          <w:szCs w:val="24"/>
        </w:rPr>
        <w:t>Handle the form submission</w:t>
      </w:r>
    </w:p>
    <w:p w:rsidR="00312C6C" w:rsidRPr="00312C6C" w:rsidRDefault="00312C6C" w:rsidP="00312C6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>Write server-side code to handle the form submission.</w:t>
      </w:r>
    </w:p>
    <w:p w:rsidR="00312C6C" w:rsidRPr="00312C6C" w:rsidRDefault="00312C6C" w:rsidP="00312C6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>Access the submitted form data from the request object in your server code.</w:t>
      </w:r>
    </w:p>
    <w:p w:rsidR="00312C6C" w:rsidRPr="00312C6C" w:rsidRDefault="00312C6C" w:rsidP="00312C6C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>Perform any necessary validation or processing on the form data.</w:t>
      </w:r>
    </w:p>
    <w:p w:rsidR="00312C6C" w:rsidRPr="00312C6C" w:rsidRDefault="00312C6C" w:rsidP="00312C6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12C6C">
        <w:rPr>
          <w:rFonts w:ascii="Times New Roman" w:hAnsi="Times New Roman" w:cs="Times New Roman"/>
          <w:b/>
          <w:sz w:val="24"/>
          <w:szCs w:val="24"/>
        </w:rPr>
        <w:t>Create views for form display</w:t>
      </w:r>
    </w:p>
    <w:p w:rsidR="00312C6C" w:rsidRPr="00312C6C" w:rsidRDefault="00312C6C" w:rsidP="00312C6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 xml:space="preserve">Design and create appropriate view files, e.g., </w:t>
      </w:r>
      <w:proofErr w:type="spellStart"/>
      <w:r w:rsidRPr="00312C6C">
        <w:rPr>
          <w:rFonts w:ascii="Times New Roman" w:hAnsi="Times New Roman" w:cs="Times New Roman"/>
          <w:sz w:val="24"/>
          <w:szCs w:val="24"/>
        </w:rPr>
        <w:t>index.ejs</w:t>
      </w:r>
      <w:proofErr w:type="spellEnd"/>
      <w:r w:rsidRPr="00312C6C">
        <w:rPr>
          <w:rFonts w:ascii="Times New Roman" w:hAnsi="Times New Roman" w:cs="Times New Roman"/>
          <w:sz w:val="24"/>
          <w:szCs w:val="24"/>
        </w:rPr>
        <w:t>, to display the survey form to the user.</w:t>
      </w:r>
    </w:p>
    <w:p w:rsidR="00312C6C" w:rsidRPr="00312C6C" w:rsidRDefault="00312C6C" w:rsidP="00312C6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>In your server code, render the form view and send it as the response when the user accesses the form page.</w:t>
      </w:r>
    </w:p>
    <w:p w:rsidR="00312C6C" w:rsidRPr="00312C6C" w:rsidRDefault="00312C6C" w:rsidP="00312C6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12C6C">
        <w:rPr>
          <w:rFonts w:ascii="Times New Roman" w:hAnsi="Times New Roman" w:cs="Times New Roman"/>
          <w:b/>
          <w:sz w:val="24"/>
          <w:szCs w:val="24"/>
        </w:rPr>
        <w:t>Render the result</w:t>
      </w:r>
    </w:p>
    <w:p w:rsidR="00312C6C" w:rsidRPr="00312C6C" w:rsidRDefault="00312C6C" w:rsidP="00312C6C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 xml:space="preserve">Create a template file, e.g., </w:t>
      </w:r>
      <w:proofErr w:type="spellStart"/>
      <w:r w:rsidRPr="00312C6C">
        <w:rPr>
          <w:rFonts w:ascii="Times New Roman" w:hAnsi="Times New Roman" w:cs="Times New Roman"/>
          <w:sz w:val="24"/>
          <w:szCs w:val="24"/>
        </w:rPr>
        <w:t>result.ejs</w:t>
      </w:r>
      <w:proofErr w:type="spellEnd"/>
      <w:r w:rsidRPr="00312C6C">
        <w:rPr>
          <w:rFonts w:ascii="Times New Roman" w:hAnsi="Times New Roman" w:cs="Times New Roman"/>
          <w:sz w:val="24"/>
          <w:szCs w:val="24"/>
        </w:rPr>
        <w:t>, to define the layout and structure of the result page.</w:t>
      </w:r>
    </w:p>
    <w:p w:rsidR="00312C6C" w:rsidRPr="00312C6C" w:rsidRDefault="00312C6C" w:rsidP="00312C6C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>Pass the form data to the template engine to render the result page dynamically.</w:t>
      </w:r>
    </w:p>
    <w:p w:rsidR="00312C6C" w:rsidRPr="00312C6C" w:rsidRDefault="00312C6C" w:rsidP="00312C6C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lastRenderedPageBreak/>
        <w:t>In your server code, render the template and send it as the response to the client.</w:t>
      </w:r>
    </w:p>
    <w:p w:rsidR="00312C6C" w:rsidRPr="00312C6C" w:rsidRDefault="00312C6C" w:rsidP="00312C6C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312C6C">
        <w:rPr>
          <w:rFonts w:ascii="Times New Roman" w:hAnsi="Times New Roman" w:cs="Times New Roman"/>
          <w:b/>
          <w:sz w:val="24"/>
          <w:szCs w:val="24"/>
        </w:rPr>
        <w:t>Test and refine</w:t>
      </w:r>
    </w:p>
    <w:p w:rsidR="00312C6C" w:rsidRPr="00312C6C" w:rsidRDefault="00312C6C" w:rsidP="00312C6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>Run your server and access the survey form in a web browser.</w:t>
      </w:r>
    </w:p>
    <w:p w:rsidR="00312C6C" w:rsidRPr="00312C6C" w:rsidRDefault="00312C6C" w:rsidP="00312C6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>Fill out the form and submit it.</w:t>
      </w:r>
    </w:p>
    <w:p w:rsidR="00312C6C" w:rsidRPr="00312C6C" w:rsidRDefault="00312C6C" w:rsidP="00312C6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>Verify that the form data is correctly received and processed.</w:t>
      </w:r>
    </w:p>
    <w:p w:rsidR="00312C6C" w:rsidRPr="00312C6C" w:rsidRDefault="00312C6C" w:rsidP="00312C6C">
      <w:pPr>
        <w:pStyle w:val="ListParagraph"/>
        <w:numPr>
          <w:ilvl w:val="0"/>
          <w:numId w:val="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12C6C">
        <w:rPr>
          <w:rFonts w:ascii="Times New Roman" w:hAnsi="Times New Roman" w:cs="Times New Roman"/>
          <w:sz w:val="24"/>
          <w:szCs w:val="24"/>
        </w:rPr>
        <w:t>If necessary, make any refinements or improvements to the form, server-side logic, or result page.</w:t>
      </w:r>
    </w:p>
    <w:sectPr w:rsidR="00312C6C" w:rsidRPr="00312C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9D6287"/>
    <w:multiLevelType w:val="hybridMultilevel"/>
    <w:tmpl w:val="2D0C7B5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FE2527"/>
    <w:multiLevelType w:val="hybridMultilevel"/>
    <w:tmpl w:val="F8FA310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D86A3E"/>
    <w:multiLevelType w:val="hybridMultilevel"/>
    <w:tmpl w:val="14D69A1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34762F"/>
    <w:multiLevelType w:val="hybridMultilevel"/>
    <w:tmpl w:val="97E6D8B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D8010B"/>
    <w:multiLevelType w:val="hybridMultilevel"/>
    <w:tmpl w:val="5CE2C4A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ztTQxNba0NDazMDVQ0lEKTi0uzszPAykwrAUAIWk2EiwAAAA="/>
  </w:docVars>
  <w:rsids>
    <w:rsidRoot w:val="00312C6C"/>
    <w:rsid w:val="00312C6C"/>
    <w:rsid w:val="00B43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FD5FC"/>
  <w15:chartTrackingRefBased/>
  <w15:docId w15:val="{F2C1A58B-8912-4E36-9A35-FF439DC5B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2C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28</Words>
  <Characters>1302</Characters>
  <Application>Microsoft Office Word</Application>
  <DocSecurity>0</DocSecurity>
  <Lines>10</Lines>
  <Paragraphs>3</Paragraphs>
  <ScaleCrop>false</ScaleCrop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Newton</dc:creator>
  <cp:keywords/>
  <dc:description/>
  <cp:lastModifiedBy>Isaac Newton</cp:lastModifiedBy>
  <cp:revision>1</cp:revision>
  <dcterms:created xsi:type="dcterms:W3CDTF">2023-05-27T11:10:00Z</dcterms:created>
  <dcterms:modified xsi:type="dcterms:W3CDTF">2023-05-27T11:19:00Z</dcterms:modified>
</cp:coreProperties>
</file>